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8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08"/>
        <w:gridCol w:w="7740"/>
      </w:tblGrid>
      <w:tr w:rsidR="000557B7" w:rsidRPr="000557B7" w14:paraId="2E4DFE4B" w14:textId="77777777" w:rsidTr="000557B7">
        <w:trPr>
          <w:cantSplit/>
          <w:trHeight w:val="1422"/>
        </w:trPr>
        <w:tc>
          <w:tcPr>
            <w:tcW w:w="1908" w:type="dxa"/>
            <w:tcBorders>
              <w:top w:val="nil"/>
              <w:bottom w:val="nil"/>
              <w:right w:val="nil"/>
            </w:tcBorders>
            <w:vAlign w:val="center"/>
          </w:tcPr>
          <w:p w14:paraId="0F8C623E" w14:textId="77777777" w:rsidR="000557B7" w:rsidRPr="000557B7" w:rsidRDefault="001D5A39" w:rsidP="000557B7">
            <w:pPr>
              <w:jc w:val="right"/>
              <w:rPr>
                <w:rFonts w:ascii="Calibri" w:hAnsi="Calibri"/>
                <w:sz w:val="44"/>
              </w:rPr>
            </w:pPr>
            <w:r>
              <w:rPr>
                <w:rFonts w:ascii="Calibri" w:hAnsi="Calibri"/>
                <w:noProof/>
                <w:sz w:val="44"/>
              </w:rPr>
              <w:drawing>
                <wp:inline distT="0" distB="0" distL="0" distR="0" wp14:anchorId="7F12F28F" wp14:editId="14F044AC">
                  <wp:extent cx="1074420" cy="369242"/>
                  <wp:effectExtent l="19050" t="0" r="0" b="0"/>
                  <wp:docPr id="2" name="Picture 1" descr="UpwardSports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wardSportsLogo.jp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4420" cy="369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  <w:tcBorders>
              <w:left w:val="nil"/>
            </w:tcBorders>
            <w:vAlign w:val="center"/>
          </w:tcPr>
          <w:p w14:paraId="01642DD9" w14:textId="77777777" w:rsidR="00C17C36" w:rsidRDefault="000557B7" w:rsidP="00492207">
            <w:pPr>
              <w:rPr>
                <w:rFonts w:ascii="Calibri Bold" w:hAnsi="Calibri Bold"/>
                <w:sz w:val="38"/>
              </w:rPr>
            </w:pPr>
            <w:r w:rsidRPr="000557B7">
              <w:rPr>
                <w:rFonts w:ascii="Calibri Bold" w:hAnsi="Calibri Bold"/>
                <w:sz w:val="38"/>
              </w:rPr>
              <w:t xml:space="preserve">Upward </w:t>
            </w:r>
            <w:r w:rsidR="001D6866">
              <w:rPr>
                <w:rFonts w:ascii="Calibri Bold" w:hAnsi="Calibri Bold"/>
                <w:sz w:val="38"/>
              </w:rPr>
              <w:t>Basketball</w:t>
            </w:r>
            <w:r w:rsidRPr="000557B7">
              <w:rPr>
                <w:rFonts w:ascii="Calibri Bold" w:hAnsi="Calibri Bold"/>
                <w:sz w:val="38"/>
              </w:rPr>
              <w:t xml:space="preserve"> and Cheerleading </w:t>
            </w:r>
          </w:p>
          <w:p w14:paraId="17A19E98" w14:textId="1608A6E9" w:rsidR="000557B7" w:rsidRPr="000557B7" w:rsidRDefault="00492207" w:rsidP="00492207">
            <w:pPr>
              <w:rPr>
                <w:rFonts w:ascii="Calibri" w:hAnsi="Calibri"/>
                <w:sz w:val="38"/>
              </w:rPr>
            </w:pPr>
            <w:r>
              <w:rPr>
                <w:rFonts w:ascii="Calibri Bold" w:hAnsi="Calibri Bold"/>
                <w:sz w:val="38"/>
              </w:rPr>
              <w:t>23 Weeks</w:t>
            </w:r>
            <w:r w:rsidR="000557B7" w:rsidRPr="000557B7">
              <w:rPr>
                <w:rFonts w:ascii="Calibri Bold" w:hAnsi="Calibri Bold"/>
                <w:sz w:val="38"/>
              </w:rPr>
              <w:t xml:space="preserve"> of Prayer</w:t>
            </w:r>
          </w:p>
        </w:tc>
      </w:tr>
    </w:tbl>
    <w:p w14:paraId="01214B42" w14:textId="77777777" w:rsidR="000557B7" w:rsidRPr="00CC0E44" w:rsidRDefault="000557B7" w:rsidP="000557B7">
      <w:pPr>
        <w:rPr>
          <w:rFonts w:ascii="Calibri" w:hAnsi="Calibri"/>
          <w:sz w:val="16"/>
        </w:rPr>
      </w:pPr>
    </w:p>
    <w:tbl>
      <w:tblPr>
        <w:tblW w:w="96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08"/>
        <w:gridCol w:w="900"/>
        <w:gridCol w:w="7740"/>
      </w:tblGrid>
      <w:tr w:rsidR="000557B7" w:rsidRPr="000557B7" w14:paraId="0EFA79CC" w14:textId="77777777" w:rsidTr="000557B7">
        <w:tc>
          <w:tcPr>
            <w:tcW w:w="1008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pct20" w:color="auto" w:fill="auto"/>
          </w:tcPr>
          <w:p w14:paraId="7550C571" w14:textId="77777777" w:rsidR="000557B7" w:rsidRPr="000557B7" w:rsidRDefault="00492207" w:rsidP="000557B7">
            <w:pPr>
              <w:spacing w:before="60" w:after="60"/>
              <w:jc w:val="center"/>
              <w:rPr>
                <w:rFonts w:ascii="Calibri" w:hAnsi="Calibri"/>
              </w:rPr>
            </w:pPr>
            <w:r>
              <w:rPr>
                <w:rFonts w:ascii="Calibri Bold" w:hAnsi="Calibri Bold"/>
              </w:rPr>
              <w:t>Week</w:t>
            </w:r>
          </w:p>
        </w:tc>
        <w:tc>
          <w:tcPr>
            <w:tcW w:w="90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pct20" w:color="auto" w:fill="auto"/>
          </w:tcPr>
          <w:p w14:paraId="36B36F2C" w14:textId="77777777" w:rsidR="000557B7" w:rsidRPr="000557B7" w:rsidRDefault="000557B7" w:rsidP="000557B7">
            <w:pPr>
              <w:spacing w:before="60" w:after="60"/>
              <w:jc w:val="center"/>
              <w:rPr>
                <w:rFonts w:ascii="Calibri Bold" w:hAnsi="Calibri Bold"/>
              </w:rPr>
            </w:pPr>
            <w:r w:rsidRPr="000557B7">
              <w:rPr>
                <w:rFonts w:ascii="Calibri Bold" w:hAnsi="Calibri Bold"/>
              </w:rPr>
              <w:t>Date</w:t>
            </w:r>
          </w:p>
        </w:tc>
        <w:tc>
          <w:tcPr>
            <w:tcW w:w="774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pct20" w:color="auto" w:fill="auto"/>
          </w:tcPr>
          <w:p w14:paraId="1CBCB863" w14:textId="77777777" w:rsidR="000557B7" w:rsidRPr="000557B7" w:rsidRDefault="000557B7" w:rsidP="000557B7">
            <w:pPr>
              <w:spacing w:before="60" w:after="60"/>
              <w:rPr>
                <w:rFonts w:ascii="Calibri Bold" w:hAnsi="Calibri Bold"/>
              </w:rPr>
            </w:pPr>
            <w:r w:rsidRPr="000557B7">
              <w:rPr>
                <w:rFonts w:ascii="Calibri Bold" w:hAnsi="Calibri Bold"/>
              </w:rPr>
              <w:t>Pray For…</w:t>
            </w:r>
          </w:p>
        </w:tc>
      </w:tr>
      <w:tr w:rsidR="000557B7" w:rsidRPr="000557B7" w14:paraId="00C3BDE1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A1F33B1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A0EEA10" w14:textId="08B87C3C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ep 2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9363CB6" w14:textId="68B59FD3" w:rsidR="000557B7" w:rsidRPr="000557B7" w:rsidRDefault="00502AA8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Advertising efforts to connect with families</w:t>
            </w:r>
          </w:p>
        </w:tc>
      </w:tr>
      <w:tr w:rsidR="000557B7" w:rsidRPr="000557B7" w14:paraId="1AACCCF2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0581735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E7F4E7A" w14:textId="2E3D775F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Oct 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4F29E38" w14:textId="778BC817" w:rsidR="000557B7" w:rsidRPr="000557B7" w:rsidRDefault="00502AA8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Preparations for the player evaluations</w:t>
            </w:r>
          </w:p>
        </w:tc>
      </w:tr>
      <w:tr w:rsidR="000557B7" w:rsidRPr="000557B7" w14:paraId="7BD0FAD1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23F2A77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C4D0D2A" w14:textId="003AE851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Oct 1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2FF00DD" w14:textId="091DBFC3" w:rsidR="000557B7" w:rsidRPr="000557B7" w:rsidRDefault="00502AA8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Player registration and recruiting coaches</w:t>
            </w:r>
          </w:p>
        </w:tc>
      </w:tr>
      <w:tr w:rsidR="000557B7" w:rsidRPr="000557B7" w14:paraId="28EEDDE4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B3330A5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5DDE237" w14:textId="47CB531A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Oct 1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C3C1B43" w14:textId="7BB45995" w:rsidR="000557B7" w:rsidRPr="000557B7" w:rsidRDefault="00502AA8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Connections with schools, families, and community</w:t>
            </w:r>
          </w:p>
        </w:tc>
      </w:tr>
      <w:tr w:rsidR="000557B7" w:rsidRPr="000557B7" w14:paraId="2777F1C9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EC333BD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1A4D78A" w14:textId="6D2BB039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Oct 2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BEDA8F7" w14:textId="3BB0B06F" w:rsidR="000557B7" w:rsidRPr="000557B7" w:rsidRDefault="00502AA8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Coaches and assistant coaches for the season</w:t>
            </w:r>
          </w:p>
        </w:tc>
      </w:tr>
      <w:tr w:rsidR="000557B7" w:rsidRPr="000557B7" w14:paraId="7A3D9A09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F836EA2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03802B0" w14:textId="3BD09319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Nov 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FCBD880" w14:textId="7AECC1F1" w:rsidR="000557B7" w:rsidRPr="000557B7" w:rsidRDefault="00502AA8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Referees and scorekeepers</w:t>
            </w:r>
          </w:p>
        </w:tc>
      </w:tr>
      <w:tr w:rsidR="000557B7" w:rsidRPr="000557B7" w14:paraId="5FECB0BC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284B4F12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C252C7E" w14:textId="2796731A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Nov 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928DE80" w14:textId="17E5AF24" w:rsidR="000557B7" w:rsidRPr="000557B7" w:rsidRDefault="009609F9" w:rsidP="0049220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Kindergarten, 1</w:t>
            </w:r>
            <w:r w:rsidRPr="00502AA8">
              <w:rPr>
                <w:rFonts w:ascii="Calibri" w:hAnsi="Calibri"/>
                <w:sz w:val="22"/>
                <w:vertAlign w:val="superscript"/>
              </w:rPr>
              <w:t>st</w:t>
            </w:r>
            <w:r>
              <w:rPr>
                <w:rFonts w:ascii="Calibri" w:hAnsi="Calibri"/>
                <w:sz w:val="22"/>
              </w:rPr>
              <w:t xml:space="preserve"> and 2</w:t>
            </w:r>
            <w:r w:rsidRPr="00502AA8">
              <w:rPr>
                <w:rFonts w:ascii="Calibri" w:hAnsi="Calibri"/>
                <w:sz w:val="22"/>
                <w:vertAlign w:val="superscript"/>
              </w:rPr>
              <w:t>nd</w:t>
            </w:r>
            <w:r>
              <w:rPr>
                <w:rFonts w:ascii="Calibri" w:hAnsi="Calibri"/>
                <w:sz w:val="22"/>
              </w:rPr>
              <w:t xml:space="preserve"> grade players</w:t>
            </w:r>
            <w:r>
              <w:rPr>
                <w:rFonts w:ascii="Calibri" w:hAnsi="Calibri"/>
                <w:sz w:val="22"/>
              </w:rPr>
              <w:t xml:space="preserve"> and cheerleaders</w:t>
            </w:r>
          </w:p>
        </w:tc>
      </w:tr>
      <w:tr w:rsidR="000557B7" w:rsidRPr="000557B7" w14:paraId="1D2E9089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6450D24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215E6AE" w14:textId="1073EB17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Nov 1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4D3FA1CA" w14:textId="1F2A7BB3" w:rsidR="000557B7" w:rsidRPr="000557B7" w:rsidRDefault="009609F9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3</w:t>
            </w:r>
            <w:r w:rsidRPr="009609F9">
              <w:rPr>
                <w:rFonts w:ascii="Calibri" w:hAnsi="Calibri"/>
                <w:sz w:val="22"/>
                <w:vertAlign w:val="superscript"/>
              </w:rPr>
              <w:t>rd</w:t>
            </w:r>
            <w:r>
              <w:rPr>
                <w:rFonts w:ascii="Calibri" w:hAnsi="Calibri"/>
                <w:sz w:val="22"/>
              </w:rPr>
              <w:t xml:space="preserve"> and 4</w:t>
            </w:r>
            <w:r w:rsidRPr="009609F9">
              <w:rPr>
                <w:rFonts w:ascii="Calibri" w:hAnsi="Calibri"/>
                <w:sz w:val="22"/>
                <w:vertAlign w:val="superscript"/>
              </w:rPr>
              <w:t>th</w:t>
            </w:r>
            <w:r>
              <w:rPr>
                <w:rFonts w:ascii="Calibri" w:hAnsi="Calibri"/>
                <w:sz w:val="22"/>
              </w:rPr>
              <w:t xml:space="preserve"> grade players and cheerleaders</w:t>
            </w:r>
          </w:p>
        </w:tc>
      </w:tr>
      <w:tr w:rsidR="000557B7" w:rsidRPr="000557B7" w14:paraId="25D98AAC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E6B9C8E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2161C3B0" w14:textId="6F34F82B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Nov 2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E9CF115" w14:textId="05243FC1" w:rsidR="000557B7" w:rsidRPr="000557B7" w:rsidRDefault="009609F9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5</w:t>
            </w:r>
            <w:r w:rsidRPr="009609F9">
              <w:rPr>
                <w:rFonts w:ascii="Calibri" w:hAnsi="Calibri"/>
                <w:sz w:val="22"/>
                <w:vertAlign w:val="superscript"/>
              </w:rPr>
              <w:t>th</w:t>
            </w:r>
            <w:r>
              <w:rPr>
                <w:rFonts w:ascii="Calibri" w:hAnsi="Calibri"/>
                <w:sz w:val="22"/>
              </w:rPr>
              <w:t xml:space="preserve"> and 6</w:t>
            </w:r>
            <w:r w:rsidRPr="009609F9">
              <w:rPr>
                <w:rFonts w:ascii="Calibri" w:hAnsi="Calibri"/>
                <w:sz w:val="22"/>
                <w:vertAlign w:val="superscript"/>
              </w:rPr>
              <w:t>th</w:t>
            </w:r>
            <w:r>
              <w:rPr>
                <w:rFonts w:ascii="Calibri" w:hAnsi="Calibri"/>
                <w:sz w:val="22"/>
              </w:rPr>
              <w:t xml:space="preserve"> grade players and cheerleaders</w:t>
            </w:r>
          </w:p>
        </w:tc>
      </w:tr>
      <w:tr w:rsidR="000557B7" w:rsidRPr="000557B7" w14:paraId="7A6013CF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25A9AC5F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1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94681B7" w14:textId="547C0604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Nov 3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20EB3514" w14:textId="62464AB5" w:rsidR="000557B7" w:rsidRPr="000557B7" w:rsidRDefault="00502AA8" w:rsidP="001D6866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First practice and games</w:t>
            </w:r>
          </w:p>
        </w:tc>
      </w:tr>
      <w:tr w:rsidR="000557B7" w:rsidRPr="000557B7" w14:paraId="3BF0A487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2E4DA58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1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0993C69" w14:textId="756885EF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Dec 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1AF44D7" w14:textId="644806B3" w:rsidR="000557B7" w:rsidRPr="000557B7" w:rsidRDefault="009609F9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Health and safety of participants, families, and coaches</w:t>
            </w:r>
          </w:p>
        </w:tc>
      </w:tr>
      <w:tr w:rsidR="000557B7" w:rsidRPr="000557B7" w14:paraId="09040D35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9E4A045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1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2E53DA5" w14:textId="64D70BAA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Dec 1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F7AE730" w14:textId="01AFF9A6" w:rsidR="000557B7" w:rsidRPr="000557B7" w:rsidRDefault="009609F9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Preparation for Christmas activities at churches</w:t>
            </w:r>
          </w:p>
        </w:tc>
      </w:tr>
      <w:tr w:rsidR="000557B7" w:rsidRPr="000557B7" w14:paraId="154B3E73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B7B6BE3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13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48E6E82A" w14:textId="267472FB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Dec 2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D65611B" w14:textId="3AEF9584" w:rsidR="000557B7" w:rsidRPr="000557B7" w:rsidRDefault="009609F9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We would all see who Jesus is over Christmas week</w:t>
            </w:r>
          </w:p>
        </w:tc>
      </w:tr>
      <w:tr w:rsidR="000557B7" w:rsidRPr="000557B7" w14:paraId="10749720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2A77C00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 w:rsidRPr="000557B7">
              <w:rPr>
                <w:rFonts w:ascii="Calibri" w:hAnsi="Calibri"/>
                <w:sz w:val="22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E4CC4A5" w14:textId="2C4B476A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Dec 2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220D413" w14:textId="7154C336" w:rsidR="000557B7" w:rsidRPr="000557B7" w:rsidRDefault="009609F9" w:rsidP="000557B7">
            <w:pPr>
              <w:spacing w:before="50" w:after="5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Gameday volunteers and final preparation for games</w:t>
            </w:r>
          </w:p>
        </w:tc>
      </w:tr>
      <w:tr w:rsidR="000557B7" w:rsidRPr="000557B7" w14:paraId="1EC0EC1A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3D65F45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15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211C032" w14:textId="7DE8C947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Jan 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E0707BE" w14:textId="77777777" w:rsidR="000557B7" w:rsidRPr="000557B7" w:rsidRDefault="00492207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Those coming to watch games who are not connected with a church home</w:t>
            </w:r>
          </w:p>
        </w:tc>
      </w:tr>
      <w:tr w:rsidR="000557B7" w:rsidRPr="000557B7" w14:paraId="25D98370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A2E6075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0375F7E" w14:textId="39E8C28E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Jan 1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7572955" w14:textId="0891944E" w:rsidR="000557B7" w:rsidRPr="000557B7" w:rsidRDefault="00492207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Referees and other game volunteers ready to serve</w:t>
            </w:r>
          </w:p>
        </w:tc>
      </w:tr>
      <w:tr w:rsidR="000557B7" w:rsidRPr="000557B7" w14:paraId="455FFEEC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24942632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17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28A2314" w14:textId="063C1A80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Jan 1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870AB14" w14:textId="77777777" w:rsidR="000557B7" w:rsidRPr="000557B7" w:rsidRDefault="00492207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Coaches and referees to work together as a team</w:t>
            </w:r>
          </w:p>
        </w:tc>
      </w:tr>
      <w:tr w:rsidR="000557B7" w:rsidRPr="000557B7" w14:paraId="548D4865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EC389B7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E86ED1F" w14:textId="6EF25B10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Jan 2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943AE95" w14:textId="4915073B" w:rsidR="000557B7" w:rsidRPr="000557B7" w:rsidRDefault="00492207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Halftime activities to go smoothly</w:t>
            </w:r>
            <w:r w:rsidR="009609F9">
              <w:rPr>
                <w:rFonts w:ascii="Calibri" w:hAnsi="Calibri"/>
                <w:sz w:val="23"/>
              </w:rPr>
              <w:t xml:space="preserve"> and connect with people</w:t>
            </w:r>
          </w:p>
        </w:tc>
      </w:tr>
      <w:tr w:rsidR="000557B7" w:rsidRPr="000557B7" w14:paraId="3EC61C60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4B1F225B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19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475EAD5" w14:textId="6137BC97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Feb 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ABEA4D4" w14:textId="6A8075B9" w:rsidR="000557B7" w:rsidRPr="000557B7" w:rsidRDefault="009609F9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Coaches to connect with players as they learn</w:t>
            </w:r>
          </w:p>
        </w:tc>
      </w:tr>
      <w:tr w:rsidR="000557B7" w:rsidRPr="000557B7" w14:paraId="2AFD8DCB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13B7407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20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70DF129F" w14:textId="799EA320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Feb 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8DA550C" w14:textId="08B3C19F" w:rsidR="000557B7" w:rsidRPr="000557B7" w:rsidRDefault="009609F9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Health and safety of participants, families, and coaches</w:t>
            </w:r>
          </w:p>
        </w:tc>
      </w:tr>
      <w:tr w:rsidR="000557B7" w:rsidRPr="000557B7" w14:paraId="49DF3CCE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C3575D1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2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9F5C14C" w14:textId="28939D50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Feb 1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4054971" w14:textId="64D0ED8B" w:rsidR="000557B7" w:rsidRPr="000557B7" w:rsidRDefault="009609F9" w:rsidP="000557B7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Pastors and leaders of the churches</w:t>
            </w:r>
          </w:p>
        </w:tc>
      </w:tr>
      <w:tr w:rsidR="000557B7" w:rsidRPr="000557B7" w14:paraId="6F39D1B4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42C92FD" w14:textId="77777777" w:rsidR="000557B7" w:rsidRPr="000557B7" w:rsidRDefault="000557B7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 w:rsidRPr="000557B7">
              <w:rPr>
                <w:rFonts w:ascii="Calibri" w:hAnsi="Calibri"/>
                <w:sz w:val="23"/>
              </w:rPr>
              <w:t>2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D0FB9D2" w14:textId="69D93EC2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Feb 2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2F5872D3" w14:textId="6AE5DC98" w:rsidR="000557B7" w:rsidRPr="000557B7" w:rsidRDefault="00C17C36" w:rsidP="00556282">
            <w:pPr>
              <w:spacing w:before="50" w:after="50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Understand the needs of families to be able to help them</w:t>
            </w:r>
          </w:p>
        </w:tc>
      </w:tr>
      <w:tr w:rsidR="000557B7" w:rsidRPr="000557B7" w14:paraId="27474AB1" w14:textId="77777777" w:rsidTr="000557B7">
        <w:tc>
          <w:tcPr>
            <w:tcW w:w="1008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82EEA6B" w14:textId="023746FA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23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5AE3C072" w14:textId="7C4B3C9F" w:rsidR="000557B7" w:rsidRPr="000557B7" w:rsidRDefault="00502AA8" w:rsidP="000557B7">
            <w:pPr>
              <w:spacing w:before="50" w:after="50"/>
              <w:jc w:val="center"/>
              <w:rPr>
                <w:rFonts w:ascii="Calibri" w:hAnsi="Calibri"/>
                <w:sz w:val="23"/>
              </w:rPr>
            </w:pPr>
            <w:r>
              <w:rPr>
                <w:rFonts w:ascii="Calibri" w:hAnsi="Calibri"/>
                <w:sz w:val="23"/>
              </w:rPr>
              <w:t>Mar 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6E5AAA61" w14:textId="375CD6D7" w:rsidR="000557B7" w:rsidRPr="00556282" w:rsidRDefault="00502AA8" w:rsidP="00556282">
            <w:pPr>
              <w:spacing w:before="100" w:after="100"/>
            </w:pPr>
            <w:r>
              <w:rPr>
                <w:rFonts w:ascii="Calibri" w:hAnsi="Calibri"/>
                <w:sz w:val="23"/>
              </w:rPr>
              <w:t>End of season activities, tournament: parents and coaches</w:t>
            </w:r>
          </w:p>
        </w:tc>
      </w:tr>
    </w:tbl>
    <w:p w14:paraId="75094117" w14:textId="77777777" w:rsidR="000557B7" w:rsidRPr="006D4202" w:rsidRDefault="000557B7" w:rsidP="00556282">
      <w:pPr>
        <w:spacing w:before="100" w:after="100"/>
      </w:pPr>
    </w:p>
    <w:sectPr w:rsidR="000557B7" w:rsidRPr="006D4202" w:rsidSect="000557B7">
      <w:pgSz w:w="12240" w:h="15840"/>
      <w:pgMar w:top="90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3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panose1 w:val="020F0702030404030204"/>
    <w:charset w:val="00"/>
    <w:family w:val="auto"/>
    <w:pitch w:val="variable"/>
    <w:sig w:usb0="03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wNDY2NTM3MTc3NrVU0lEKTi0uzszPAykwrAUAlf163CwAAAA="/>
  </w:docVars>
  <w:rsids>
    <w:rsidRoot w:val="002A3C72"/>
    <w:rsid w:val="000037DB"/>
    <w:rsid w:val="000557B7"/>
    <w:rsid w:val="001D5A39"/>
    <w:rsid w:val="001D6866"/>
    <w:rsid w:val="001F415A"/>
    <w:rsid w:val="0023584D"/>
    <w:rsid w:val="002A3C72"/>
    <w:rsid w:val="003925EF"/>
    <w:rsid w:val="00492207"/>
    <w:rsid w:val="00502AA8"/>
    <w:rsid w:val="00556282"/>
    <w:rsid w:val="006E4622"/>
    <w:rsid w:val="009609F9"/>
    <w:rsid w:val="00B62239"/>
    <w:rsid w:val="00BC57EE"/>
    <w:rsid w:val="00C17C36"/>
    <w:rsid w:val="00E2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036E2CB"/>
  <w15:docId w15:val="{9D52D956-C767-49E2-9168-3C539FA30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84D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D42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A1ADC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BL-FCL-100-Days-of-Prayer</vt:lpstr>
    </vt:vector>
  </TitlesOfParts>
  <Company>Upward Sports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BL-FCL-100-Days-of-Prayer</dc:title>
  <dc:subject>&amp;lt;p&amp;gt; Upward Flag Football and Upward Cheerleading Sample 100 Days of Prayer List    Day Date Pray For…  1  A wonderful spirit among all involved  2  Scholarships for those who cannot afford to participate  3  Parents to volunteer to coach  4  Parents to volunte er to referee  5  Others volunteer to coach  6  Others volunte&amp;lt;/p&amp;gt;</dc:subject>
  <dc:creator>Doug Mylander</dc:creator>
  <dc:description>&amp;lt;p&amp;gt; Upward Flag Football and Upward Cheerleading Sample 100 Days of Prayer List    Day Date Pray For…  1  A wonderful spirit among all involved  2  Scholarships for those who cannot afford to participate  3  Parents to volunteer to coach  4  Parents to volunte er to referee  5  Others volunteer to coach  6  Others volunte&amp;lt;/p&amp;gt;</dc:description>
  <cp:lastModifiedBy>Joel Flaugher</cp:lastModifiedBy>
  <cp:revision>2</cp:revision>
  <cp:lastPrinted>2007-09-26T17:01:00Z</cp:lastPrinted>
  <dcterms:created xsi:type="dcterms:W3CDTF">2020-09-26T02:13:00Z</dcterms:created>
  <dcterms:modified xsi:type="dcterms:W3CDTF">2020-09-26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ontentLanguage">
    <vt:i4>1033</vt:i4>
  </property>
  <property fmtid="{D5CDD505-2E9C-101B-9397-08002B2CF9AE}" pid="3" name="EktQuickLink">
    <vt:lpwstr>DownloadAsset.aspx?id=11698</vt:lpwstr>
  </property>
  <property fmtid="{D5CDD505-2E9C-101B-9397-08002B2CF9AE}" pid="4" name="EktContentType">
    <vt:i4>101</vt:i4>
  </property>
  <property fmtid="{D5CDD505-2E9C-101B-9397-08002B2CF9AE}" pid="5" name="EktFolderName">
    <vt:lpwstr/>
  </property>
  <property fmtid="{D5CDD505-2E9C-101B-9397-08002B2CF9AE}" pid="6" name="EktCmsPath">
    <vt:lpwstr>&amp;lt;p&amp;gt; Upward Flag Football and Upward Cheerleading Sample 100 Days of Prayer List    Day Date Pray For…  1  A wonderful spirit among all involved  2  Scholarships for those who cannot afford to participate  3  Parents to volunteer to coach  4  Parents</vt:lpwstr>
  </property>
  <property fmtid="{D5CDD505-2E9C-101B-9397-08002B2CF9AE}" pid="7" name="EktExpiryType">
    <vt:i4>1</vt:i4>
  </property>
  <property fmtid="{D5CDD505-2E9C-101B-9397-08002B2CF9AE}" pid="8" name="EktDateCreated">
    <vt:filetime>2010-02-23T15:51:07Z</vt:filetime>
  </property>
  <property fmtid="{D5CDD505-2E9C-101B-9397-08002B2CF9AE}" pid="9" name="EktDateModified">
    <vt:filetime>2010-02-23T15:51:08Z</vt:filetime>
  </property>
  <property fmtid="{D5CDD505-2E9C-101B-9397-08002B2CF9AE}" pid="10" name="EktTaxCategory">
    <vt:lpwstr/>
  </property>
  <property fmtid="{D5CDD505-2E9C-101B-9397-08002B2CF9AE}" pid="11" name="EktCmsSize">
    <vt:i4>396800</vt:i4>
  </property>
  <property fmtid="{D5CDD505-2E9C-101B-9397-08002B2CF9AE}" pid="12" name="EktSearchable">
    <vt:i4>1</vt:i4>
  </property>
  <property fmtid="{D5CDD505-2E9C-101B-9397-08002B2CF9AE}" pid="13" name="EktEDescription">
    <vt:lpwstr>Summary &amp;lt;p&amp;gt; Upward Flag Football and Upward Cheerleading Sample 100 Days of Prayer List    Day Date Pray For…  1  A wonderful spirit among all involved  2  Scholarships for those who cannot afford to participate  3  Parents to volunteer to coach  4 </vt:lpwstr>
  </property>
  <property fmtid="{D5CDD505-2E9C-101B-9397-08002B2CF9AE}" pid="14" name="ekttaxonomyenabled">
    <vt:i4>1</vt:i4>
  </property>
  <property fmtid="{D5CDD505-2E9C-101B-9397-08002B2CF9AE}" pid="15" name="EktContentSubType">
    <vt:i4>0</vt:i4>
  </property>
</Properties>
</file>